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4954c1</w:t>
        </w:r>
      </w:hyperlink>
      <w:r>
        <w:t xml:space="preserve"> </w:t>
      </w:r>
      <w:r>
        <w:t xml:space="preserve">on September 2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21, 2021, SARS-CoV-2 has infected over 229,549,972 and cost the lives of 4,709,1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1062"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061" w:name="references"/>
    <w:p>
      <w:pPr>
        <w:pStyle w:val="Heading2"/>
      </w:pPr>
      <w:r>
        <w:rPr>
          <w:rStyle w:val="SectionNumber"/>
        </w:rPr>
        <w:t xml:space="preserve">2.4</w:t>
      </w:r>
      <w:r>
        <w:tab/>
      </w:r>
      <w:r>
        <w:t xml:space="preserve">References</w:t>
      </w:r>
      <w:r>
        <w:t xml:space="preserve"> </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8">
        <w:r>
          <w:rPr>
            <w:rStyle w:val="Hyperlink"/>
          </w:rPr>
          <w:t xml:space="preserve">https://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8f595c6c-1c6b-11ec-9ec4-536b71417666&amp;url=L2dyYXBoaWNzL2NvdmlkLXZhY2NpbmUtdHJhY2tlci1nbG9iYWwtZGlzdHJpYnV0aW9uLw==</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8f710abb-1c6b-11ec-95e0-6b55437a644e&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21)</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44954c19f1e3445ba66a7fed4669c6fe1c579d7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4954c19f1e3445ba66a7fed4669c6fe1c579d76/" TargetMode="External" /><Relationship Type="http://schemas.openxmlformats.org/officeDocument/2006/relationships/hyperlink" Id="rId22" Target="https://greenelab.github.io/covid19-review/v/44954c19f1e3445ba66a7fed4669c6fe1c579d76/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8f595c6c-1c6b-11ec-9ec4-536b71417666&amp;url=L2dyYXBoaWNzL2NvdmlkLXZhY2NpbmUtdHJhY2tlci1nbG9iYWwtZGlzdHJpYnV0aW9uLw==" TargetMode="External" /><Relationship Type="http://schemas.openxmlformats.org/officeDocument/2006/relationships/hyperlink" Id="rId1013" Target="https://www.bloomberg.com/tosv2.html?vid=&amp;uuid=8f710abb-1c6b-11ec-95e0-6b55437a644e&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44954c19f1e3445ba66a7fed4669c6fe1c579d7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4954c19f1e3445ba66a7fed4669c6fe1c579d76/" TargetMode="External" /><Relationship Type="http://schemas.openxmlformats.org/officeDocument/2006/relationships/hyperlink" Id="rId22" Target="https://greenelab.github.io/covid19-review/v/44954c19f1e3445ba66a7fed4669c6fe1c579d76/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8f595c6c-1c6b-11ec-9ec4-536b71417666&amp;url=L2dyYXBoaWNzL2NvdmlkLXZhY2NpbmUtdHJhY2tlci1nbG9iYWwtZGlzdHJpYnV0aW9uLw==" TargetMode="External" /><Relationship Type="http://schemas.openxmlformats.org/officeDocument/2006/relationships/hyperlink" Id="rId1013" Target="https://www.bloomberg.com/tosv2.html?vid=&amp;uuid=8f710abb-1c6b-11ec-95e0-6b55437a644e&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3T12:42:24Z</dcterms:created>
  <dcterms:modified xsi:type="dcterms:W3CDTF">2021-09-23T1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